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Сарухан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1443736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3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733800" cy="1890111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477568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7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733800" cy="2893252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3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3363383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3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Саруханов Артур Евгеньевич</dc:creator>
  <dc:language>ru-RU</dc:language>
  <cp:keywords/>
  <dcterms:created xsi:type="dcterms:W3CDTF">2024-06-23T10:56:44Z</dcterms:created>
  <dcterms:modified xsi:type="dcterms:W3CDTF">2024-06-23T10:5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